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painting-a-room"/>
      <w:r>
        <w:t xml:space="preserve">Lesson 17: Painting a Room</w:t>
      </w:r>
      <w:bookmarkEnd w:id="20"/>
    </w:p>
    <w:p>
      <w:pPr>
        <w:pStyle w:val="Heading3"/>
      </w:pPr>
      <w:bookmarkStart w:id="21" w:name="getting-ready-to-paint"/>
      <w:r>
        <w:t xml:space="preserve">17.1: Getting Ready to Paint</w:t>
      </w:r>
      <w:bookmarkEnd w:id="21"/>
    </w:p>
    <w:p>
      <w:pPr>
        <w:pStyle w:val="FirstParagraph"/>
      </w:pPr>
      <w:r>
        <w:t xml:space="preserve">What are some tools that are helpful when painting a room?</w:t>
      </w:r>
    </w:p>
    <w:p>
      <w:pPr>
        <w:pStyle w:val="Heading3"/>
      </w:pPr>
      <w:bookmarkStart w:id="22" w:name="how-much-it-costs-to-paint"/>
      <w:r>
        <w:t xml:space="preserve">17.2: How Much It Costs to Paint</w:t>
      </w:r>
      <w:bookmarkEnd w:id="22"/>
    </w:p>
    <w:p>
      <w:pPr>
        <w:pStyle w:val="FirstParagraph"/>
      </w:pPr>
      <w:r>
        <w:t xml:space="preserve">Here is the floor plan for a bedroom:</w:t>
      </w:r>
    </w:p>
    <w:p>
      <w:pPr>
        <w:pStyle w:val="BodyText"/>
      </w:pPr>
      <w:r>
        <w:drawing>
          <wp:inline>
            <wp:extent cx="2948098" cy="2412915"/>
            <wp:effectExtent b="0" l="0" r="0" t="0"/>
            <wp:docPr descr="A floor plan for a bedroom." title="" id="1" name="Picture"/>
            <a:graphic>
              <a:graphicData uri="http://schemas.openxmlformats.org/drawingml/2006/picture">
                <pic:pic>
                  <pic:nvPicPr>
                    <pic:cNvPr descr="/app/tmp/embedder-1605917273.9434235.png" id="0" name="Picture"/>
                    <pic:cNvPicPr>
                      <a:picLocks noChangeArrowheads="1" noChangeAspect="1"/>
                    </pic:cNvPicPr>
                  </pic:nvPicPr>
                  <pic:blipFill>
                    <a:blip r:embed="rId23"/>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Pr>
      <w:r>
        <w:t xml:space="preserve">You have a coupon for 20% off all quart-sized paint cans. How does that affect the cost of the project?</w:t>
      </w:r>
    </w:p>
    <w:p>
      <w:pPr>
        <w:pStyle w:val="Heading3"/>
      </w:pPr>
      <w:bookmarkStart w:id="24" w:name="how-long-it-takes-to-paint"/>
      <w:r>
        <w:t xml:space="preserve">17.3: How Long It Takes to Paint</w:t>
      </w:r>
      <w:bookmarkEnd w:id="24"/>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54Z</dcterms:created>
  <dcterms:modified xsi:type="dcterms:W3CDTF">2020-11-21T0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l+4xtR3M8CiRf0QjAbioweofvSKDnjcqtJ9mRFW+3lHeltzRPioMHXaWa10dUym9aK5PvHqb5C8PRy0dANttA==</vt:lpwstr>
  </property>
</Properties>
</file>